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10B3D" w14:textId="77777777" w:rsid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 xml:space="preserve">COMP2113 Programming Technologies </w:t>
      </w:r>
    </w:p>
    <w:p w14:paraId="2FD86C26" w14:textId="77777777" w:rsidR="006F2C98" w:rsidRPr="00D754A1" w:rsidRDefault="006F2C98" w:rsidP="006F2C98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>ENGG1340 Computer Programming II</w:t>
      </w:r>
    </w:p>
    <w:p w14:paraId="0ECE8542" w14:textId="50C65393" w:rsidR="00EE1C32" w:rsidRPr="00EE1C32" w:rsidRDefault="00EE1C32" w:rsidP="00D754A1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Module </w:t>
      </w:r>
      <w:r w:rsidR="00BE1D32">
        <w:rPr>
          <w:rFonts w:ascii="Times New Roman" w:hAnsi="Times New Roman" w:cs="Times New Roman"/>
        </w:rPr>
        <w:t>5</w:t>
      </w:r>
      <w:r w:rsidRPr="00EE1C32">
        <w:rPr>
          <w:rFonts w:ascii="Times New Roman" w:hAnsi="Times New Roman" w:cs="Times New Roman"/>
        </w:rPr>
        <w:t xml:space="preserve"> Checkpoint Exercise</w:t>
      </w:r>
    </w:p>
    <w:p w14:paraId="23DAFE55" w14:textId="0E15691D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Content>
          <w:r w:rsidR="0094070A">
            <w:rPr>
              <w:rFonts w:ascii="Times New Roman" w:hAnsi="Times New Roman" w:cs="Times New Roman"/>
            </w:rPr>
            <w:t>Cheng Ho Ming</w:t>
          </w:r>
        </w:sdtContent>
      </w:sdt>
    </w:p>
    <w:p w14:paraId="235BD60D" w14:textId="7CBE77A2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Content>
          <w:r w:rsidR="0094070A">
            <w:rPr>
              <w:rFonts w:ascii="Times New Roman" w:hAnsi="Times New Roman" w:cs="Times New Roman"/>
            </w:rPr>
            <w:t>3036216734</w:t>
          </w:r>
        </w:sdtContent>
      </w:sdt>
    </w:p>
    <w:p w14:paraId="152F7C07" w14:textId="77CE60BC" w:rsidR="00EE1C32" w:rsidRPr="00EE1C32" w:rsidRDefault="0092257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509EBFC8" w:rsid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75303305" w14:textId="77777777" w:rsidR="002A0528" w:rsidRPr="00EE1C32" w:rsidRDefault="002A0528" w:rsidP="00EE1C32">
      <w:pPr>
        <w:rPr>
          <w:rFonts w:ascii="Times New Roman" w:hAnsi="Times New Roman" w:cs="Times New Roman"/>
        </w:rPr>
      </w:pPr>
    </w:p>
    <w:p w14:paraId="210128AD" w14:textId="1722BA95" w:rsidR="00EE1C32" w:rsidRPr="00EE1C32" w:rsidRDefault="0092257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6EC2942B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96206F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1 (Please submit your answer to Moodle)</w:t>
      </w:r>
    </w:p>
    <w:p w14:paraId="6A4F25E2" w14:textId="787AD084" w:rsidR="00127B40" w:rsidRDefault="0096206F" w:rsidP="00C76171">
      <w:pPr>
        <w:rPr>
          <w:rFonts w:ascii="Times New Roman" w:hAnsi="Times New Roman" w:cs="Times New Roman"/>
        </w:rPr>
      </w:pPr>
      <w:r w:rsidRPr="0096206F">
        <w:rPr>
          <w:rFonts w:ascii="Times New Roman" w:hAnsi="Times New Roman" w:cs="Times New Roman"/>
        </w:rPr>
        <w:t xml:space="preserve">Error(s) may include in the following sub-questions. If you think there </w:t>
      </w:r>
      <w:proofErr w:type="gramStart"/>
      <w:r w:rsidRPr="0096206F">
        <w:rPr>
          <w:rFonts w:ascii="Times New Roman" w:hAnsi="Times New Roman" w:cs="Times New Roman"/>
        </w:rPr>
        <w:t>is</w:t>
      </w:r>
      <w:proofErr w:type="gramEnd"/>
      <w:r w:rsidRPr="0096206F">
        <w:rPr>
          <w:rFonts w:ascii="Times New Roman" w:hAnsi="Times New Roman" w:cs="Times New Roman"/>
        </w:rPr>
        <w:t xml:space="preserve">/are error(s), try to find out and suggest some way(s) to fix the error(s). If </w:t>
      </w:r>
      <w:proofErr w:type="gramStart"/>
      <w:r w:rsidRPr="0096206F">
        <w:rPr>
          <w:rFonts w:ascii="Times New Roman" w:hAnsi="Times New Roman" w:cs="Times New Roman"/>
        </w:rPr>
        <w:t>no</w:t>
      </w:r>
      <w:proofErr w:type="gramEnd"/>
      <w:r w:rsidRPr="0096206F">
        <w:rPr>
          <w:rFonts w:ascii="Times New Roman" w:hAnsi="Times New Roman" w:cs="Times New Roman"/>
        </w:rPr>
        <w:t xml:space="preserve"> error, please write “No error”.</w:t>
      </w:r>
    </w:p>
    <w:p w14:paraId="1A9E52D7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7B40" w14:paraId="19BFBDC6" w14:textId="77777777" w:rsidTr="00127B40">
        <w:tc>
          <w:tcPr>
            <w:tcW w:w="10790" w:type="dxa"/>
          </w:tcPr>
          <w:p w14:paraId="1D070188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D278E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575F09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89CB30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5E8D781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k *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;</w:t>
            </w:r>
            <w:proofErr w:type="gramEnd"/>
          </w:p>
          <w:p w14:paraId="74444AE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7AF9EC6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0F055D5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F19C1C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1A2C546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1AF9EC2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result &lt;&lt; </w:t>
            </w:r>
            <w:proofErr w:type="spellStart"/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96A450E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CE7F5F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49FD695C" w14:textId="77777777" w:rsidR="00127B40" w:rsidRPr="004646F3" w:rsidRDefault="00127B40" w:rsidP="004646F3">
            <w:pPr>
              <w:rPr>
                <w:rFonts w:ascii="Times New Roman" w:hAnsi="Times New Roman" w:cs="Times New Roman"/>
              </w:rPr>
            </w:pPr>
          </w:p>
        </w:tc>
      </w:tr>
    </w:tbl>
    <w:p w14:paraId="0061E69E" w14:textId="69CD1670" w:rsidR="008A4F40" w:rsidRDefault="008A4F40" w:rsidP="005D4958">
      <w:pPr>
        <w:rPr>
          <w:rFonts w:ascii="Times New Roman" w:hAnsi="Times New Roman" w:cs="Times New Roman"/>
        </w:rPr>
      </w:pPr>
    </w:p>
    <w:p w14:paraId="73599546" w14:textId="77777777" w:rsidR="00A33729" w:rsidRPr="00A33729" w:rsidRDefault="006D76D5" w:rsidP="00A337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  <w:r w:rsidR="00A33729" w:rsidRPr="00A33729">
        <w:rPr>
          <w:rFonts w:ascii="Times New Roman" w:hAnsi="Times New Roman" w:cs="Times New Roman"/>
        </w:rPr>
        <w:t xml:space="preserve">First, in function multiplication, k and j are not defined. The fix is to change `result = k * </w:t>
      </w:r>
      <w:proofErr w:type="gramStart"/>
      <w:r w:rsidR="00A33729" w:rsidRPr="00A33729">
        <w:rPr>
          <w:rFonts w:ascii="Times New Roman" w:hAnsi="Times New Roman" w:cs="Times New Roman"/>
        </w:rPr>
        <w:t>j;`</w:t>
      </w:r>
      <w:proofErr w:type="gramEnd"/>
      <w:r w:rsidR="00A33729" w:rsidRPr="00A33729">
        <w:rPr>
          <w:rFonts w:ascii="Times New Roman" w:hAnsi="Times New Roman" w:cs="Times New Roman"/>
        </w:rPr>
        <w:t xml:space="preserve"> to `result = a * b;`.</w:t>
      </w:r>
    </w:p>
    <w:p w14:paraId="7BE2AA0A" w14:textId="4EC0835C" w:rsidR="008A4F40" w:rsidRDefault="00A33729" w:rsidP="00A33729">
      <w:pPr>
        <w:rPr>
          <w:rFonts w:ascii="Times New Roman" w:hAnsi="Times New Roman" w:cs="Times New Roman"/>
        </w:rPr>
      </w:pPr>
      <w:r w:rsidRPr="00A33729">
        <w:rPr>
          <w:rFonts w:ascii="Times New Roman" w:hAnsi="Times New Roman" w:cs="Times New Roman"/>
        </w:rPr>
        <w:t xml:space="preserve"> Second, the return value of the multiplication function is an integer data type instead of a </w:t>
      </w:r>
      <w:proofErr w:type="gramStart"/>
      <w:r w:rsidRPr="00A33729">
        <w:rPr>
          <w:rFonts w:ascii="Times New Roman" w:hAnsi="Times New Roman" w:cs="Times New Roman"/>
        </w:rPr>
        <w:t>floating point</w:t>
      </w:r>
      <w:proofErr w:type="gramEnd"/>
      <w:r w:rsidRPr="00A33729">
        <w:rPr>
          <w:rFonts w:ascii="Times New Roman" w:hAnsi="Times New Roman" w:cs="Times New Roman"/>
        </w:rPr>
        <w:t xml:space="preserve"> number, which truncates the value of the result, reducing accuracy. The fix is to change `int </w:t>
      </w:r>
      <w:proofErr w:type="gramStart"/>
      <w:r w:rsidRPr="00A33729">
        <w:rPr>
          <w:rFonts w:ascii="Times New Roman" w:hAnsi="Times New Roman" w:cs="Times New Roman"/>
        </w:rPr>
        <w:t>result;`</w:t>
      </w:r>
      <w:proofErr w:type="gramEnd"/>
      <w:r w:rsidRPr="00A33729">
        <w:rPr>
          <w:rFonts w:ascii="Times New Roman" w:hAnsi="Times New Roman" w:cs="Times New Roman"/>
        </w:rPr>
        <w:t xml:space="preserve"> to `double result;`.</w:t>
      </w:r>
      <w:r w:rsidR="008A4F40">
        <w:rPr>
          <w:rFonts w:ascii="Times New Roman" w:hAnsi="Times New Roman" w:cs="Times New Roman"/>
        </w:rPr>
        <w:br w:type="page"/>
      </w:r>
    </w:p>
    <w:p w14:paraId="66C473B9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4958" w14:paraId="482ECC75" w14:textId="77777777" w:rsidTr="005D4958">
        <w:tc>
          <w:tcPr>
            <w:tcW w:w="10790" w:type="dxa"/>
          </w:tcPr>
          <w:p w14:paraId="30AE7819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42205D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3E05B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0135C85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8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7535367" w14:textId="573BB8D2" w:rsidR="00E07796" w:rsidRPr="00E07796" w:rsidRDefault="00F0376E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    </w:t>
            </w:r>
            <w:r w:rsidR="00E07796"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="00E07796"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="00E07796"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="00E07796"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="00E07796"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2B346D3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b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2B0D8A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574E94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c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1273AF0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690CEEB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02EC10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CB07F51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A11025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994B5FA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  // calling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b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)</w:t>
            </w:r>
          </w:p>
          <w:p w14:paraId="49160BE4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6DD2FC06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21B55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3BA2BCA" w14:textId="77777777" w:rsidR="005D4958" w:rsidRPr="00E07796" w:rsidRDefault="005D4958" w:rsidP="00E07796">
            <w:pPr>
              <w:shd w:val="clear" w:color="auto" w:fill="FFFFFF"/>
              <w:spacing w:line="285" w:lineRule="atLeast"/>
              <w:rPr>
                <w:rFonts w:ascii="Times New Roman" w:hAnsi="Times New Roman" w:cs="Times New Roman"/>
              </w:rPr>
            </w:pPr>
          </w:p>
        </w:tc>
      </w:tr>
      <w:tr w:rsidR="00F0376E" w14:paraId="3C810080" w14:textId="77777777" w:rsidTr="005D4958">
        <w:tc>
          <w:tcPr>
            <w:tcW w:w="10790" w:type="dxa"/>
          </w:tcPr>
          <w:p w14:paraId="28616C35" w14:textId="77777777" w:rsidR="00F0376E" w:rsidRPr="00E07796" w:rsidRDefault="00F0376E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</w:pPr>
          </w:p>
        </w:tc>
      </w:tr>
    </w:tbl>
    <w:p w14:paraId="770BB415" w14:textId="77777777" w:rsidR="005D4958" w:rsidRPr="005D4958" w:rsidRDefault="005D4958" w:rsidP="005D4958">
      <w:pPr>
        <w:rPr>
          <w:rFonts w:ascii="Times New Roman" w:hAnsi="Times New Roman" w:cs="Times New Roman"/>
        </w:rPr>
      </w:pPr>
    </w:p>
    <w:p w14:paraId="2659559A" w14:textId="4ABAF356" w:rsidR="00A33729" w:rsidRPr="00A33729" w:rsidRDefault="00C76171" w:rsidP="00A337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</w:t>
      </w:r>
      <w:r w:rsidR="00A33729">
        <w:rPr>
          <w:rFonts w:ascii="Times New Roman" w:hAnsi="Times New Roman" w:cs="Times New Roman"/>
        </w:rPr>
        <w:t xml:space="preserve">: </w:t>
      </w:r>
      <w:r w:rsidR="00A33729" w:rsidRPr="00A33729">
        <w:rPr>
          <w:rFonts w:ascii="Times New Roman" w:hAnsi="Times New Roman" w:cs="Times New Roman"/>
        </w:rPr>
        <w:t xml:space="preserve">First, functions b and c are defined inside function a but not in the global scope. Therefore, when we call function </w:t>
      </w:r>
      <w:proofErr w:type="gramStart"/>
      <w:r w:rsidR="00A33729" w:rsidRPr="00A33729">
        <w:rPr>
          <w:rFonts w:ascii="Times New Roman" w:hAnsi="Times New Roman" w:cs="Times New Roman"/>
        </w:rPr>
        <w:t>b(</w:t>
      </w:r>
      <w:proofErr w:type="gramEnd"/>
      <w:r w:rsidR="00A33729" w:rsidRPr="00A33729">
        <w:rPr>
          <w:rFonts w:ascii="Times New Roman" w:hAnsi="Times New Roman" w:cs="Times New Roman"/>
        </w:rPr>
        <w:t>) in main(), the compiler returns an error. The fix is to put both functions b and c outside of a, and each of them should not contain one another.</w:t>
      </w:r>
    </w:p>
    <w:p w14:paraId="4C35C99D" w14:textId="77777777" w:rsidR="00A33729" w:rsidRPr="00A33729" w:rsidRDefault="00A33729" w:rsidP="00A33729">
      <w:pPr>
        <w:rPr>
          <w:rFonts w:ascii="Times New Roman" w:hAnsi="Times New Roman" w:cs="Times New Roman"/>
        </w:rPr>
      </w:pPr>
      <w:r w:rsidRPr="00A33729">
        <w:rPr>
          <w:rFonts w:ascii="Times New Roman" w:hAnsi="Times New Roman" w:cs="Times New Roman"/>
        </w:rPr>
        <w:t xml:space="preserve">Second, in each function, </w:t>
      </w:r>
      <w:proofErr w:type="spellStart"/>
      <w:proofErr w:type="gramStart"/>
      <w:r w:rsidRPr="00A33729">
        <w:rPr>
          <w:rFonts w:ascii="Times New Roman" w:hAnsi="Times New Roman" w:cs="Times New Roman"/>
        </w:rPr>
        <w:t>a,b</w:t>
      </w:r>
      <w:proofErr w:type="spellEnd"/>
      <w:proofErr w:type="gramEnd"/>
      <w:r w:rsidRPr="00A33729">
        <w:rPr>
          <w:rFonts w:ascii="Times New Roman" w:hAnsi="Times New Roman" w:cs="Times New Roman"/>
        </w:rPr>
        <w:t xml:space="preserve">, and c, the declaration of the variable is missing the data type. The fix is to change `a = </w:t>
      </w:r>
      <w:proofErr w:type="gramStart"/>
      <w:r w:rsidRPr="00A33729">
        <w:rPr>
          <w:rFonts w:ascii="Times New Roman" w:hAnsi="Times New Roman" w:cs="Times New Roman"/>
        </w:rPr>
        <w:t>8;`</w:t>
      </w:r>
      <w:proofErr w:type="gramEnd"/>
      <w:r w:rsidRPr="00A33729">
        <w:rPr>
          <w:rFonts w:ascii="Times New Roman" w:hAnsi="Times New Roman" w:cs="Times New Roman"/>
        </w:rPr>
        <w:t xml:space="preserve"> to `int a = 8;`, change `b = 9;` to `int b = 9;` and change `c = 10;` to `int c = 10;`.</w:t>
      </w:r>
    </w:p>
    <w:p w14:paraId="46846F9D" w14:textId="77777777" w:rsidR="00A33729" w:rsidRPr="00A33729" w:rsidRDefault="00A33729" w:rsidP="00A33729">
      <w:pPr>
        <w:rPr>
          <w:rFonts w:ascii="Times New Roman" w:hAnsi="Times New Roman" w:cs="Times New Roman"/>
        </w:rPr>
      </w:pPr>
    </w:p>
    <w:p w14:paraId="4A1E5985" w14:textId="61BAC33C" w:rsidR="00EE1C32" w:rsidRPr="00EE1C32" w:rsidRDefault="00A33729" w:rsidP="00A33729">
      <w:pPr>
        <w:rPr>
          <w:rFonts w:ascii="Times New Roman" w:hAnsi="Times New Roman" w:cs="Times New Roman"/>
        </w:rPr>
      </w:pPr>
      <w:r w:rsidRPr="00A33729">
        <w:rPr>
          <w:rFonts w:ascii="Times New Roman" w:hAnsi="Times New Roman" w:cs="Times New Roman"/>
        </w:rPr>
        <w:t xml:space="preserve">The program should run fine now. However, things can be improved even though there </w:t>
      </w:r>
      <w:proofErr w:type="gramStart"/>
      <w:r w:rsidRPr="00A33729">
        <w:rPr>
          <w:rFonts w:ascii="Times New Roman" w:hAnsi="Times New Roman" w:cs="Times New Roman"/>
        </w:rPr>
        <w:t>is no error</w:t>
      </w:r>
      <w:proofErr w:type="gramEnd"/>
      <w:r w:rsidRPr="00A33729">
        <w:rPr>
          <w:rFonts w:ascii="Times New Roman" w:hAnsi="Times New Roman" w:cs="Times New Roman"/>
        </w:rPr>
        <w:t xml:space="preserve">. In the future, if we want to convert any of the functions </w:t>
      </w:r>
      <w:proofErr w:type="gramStart"/>
      <w:r w:rsidRPr="00A33729">
        <w:rPr>
          <w:rFonts w:ascii="Times New Roman" w:hAnsi="Times New Roman" w:cs="Times New Roman"/>
        </w:rPr>
        <w:t>a(</w:t>
      </w:r>
      <w:proofErr w:type="gramEnd"/>
      <w:r w:rsidRPr="00A33729">
        <w:rPr>
          <w:rFonts w:ascii="Times New Roman" w:hAnsi="Times New Roman" w:cs="Times New Roman"/>
        </w:rPr>
        <w:t xml:space="preserve">), b(), or c() into a recursion function, the variables int </w:t>
      </w:r>
      <w:proofErr w:type="spellStart"/>
      <w:r w:rsidRPr="00A33729">
        <w:rPr>
          <w:rFonts w:ascii="Times New Roman" w:hAnsi="Times New Roman" w:cs="Times New Roman"/>
        </w:rPr>
        <w:t>a,b</w:t>
      </w:r>
      <w:proofErr w:type="spellEnd"/>
      <w:r w:rsidRPr="00A33729">
        <w:rPr>
          <w:rFonts w:ascii="Times New Roman" w:hAnsi="Times New Roman" w:cs="Times New Roman"/>
        </w:rPr>
        <w:t xml:space="preserve">, and c must change their name to something else. Since declaring `int b = </w:t>
      </w:r>
      <w:proofErr w:type="gramStart"/>
      <w:r w:rsidRPr="00A33729">
        <w:rPr>
          <w:rFonts w:ascii="Times New Roman" w:hAnsi="Times New Roman" w:cs="Times New Roman"/>
        </w:rPr>
        <w:t>9;`</w:t>
      </w:r>
      <w:proofErr w:type="gramEnd"/>
      <w:r w:rsidRPr="00A33729">
        <w:rPr>
          <w:rFonts w:ascii="Times New Roman" w:hAnsi="Times New Roman" w:cs="Times New Roman"/>
        </w:rPr>
        <w:t xml:space="preserve"> will overwrite the b(), making the function b() unable to call itself. Note that for this program, it is not an error currently.</w:t>
      </w:r>
      <w:r w:rsidR="0092257D"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1DDAAA46" w14:textId="77777777" w:rsidR="002A0528" w:rsidRDefault="002A052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1D20BB19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B15402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2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60391701" w14:textId="3867EDE4" w:rsidR="00310CE9" w:rsidRDefault="00310CE9" w:rsidP="00EE1C32">
      <w:pPr>
        <w:rPr>
          <w:rFonts w:ascii="Times New Roman" w:hAnsi="Times New Roman" w:cs="Times New Roman"/>
        </w:rPr>
      </w:pPr>
      <w:r w:rsidRPr="00310CE9">
        <w:rPr>
          <w:rFonts w:ascii="Times New Roman" w:hAnsi="Times New Roman" w:cs="Times New Roman"/>
        </w:rPr>
        <w:t>Student A writes the following code. However, when he compiles the code, some compilation errors are f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E7B12" w14:paraId="7213E0D4" w14:textId="77777777" w:rsidTr="008E7B12">
        <w:tc>
          <w:tcPr>
            <w:tcW w:w="10790" w:type="dxa"/>
          </w:tcPr>
          <w:p w14:paraId="360C6FA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16245CB8" w14:textId="77777777" w:rsid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4FA069E" w14:textId="77777777" w:rsidR="00F0376E" w:rsidRDefault="00F0376E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C05CCC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58D77C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y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F3A1CA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x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7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36A5EC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2C2DAE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85484E5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whil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3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2D7B08C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640CA4FB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x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542214F3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3A8A95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19D012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2F4270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y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22E8090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3AAF86B8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AD0229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DCD2F8A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3A58BAF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0ECAE82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&amp;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k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2EFADAE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tatic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921B70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num 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FE6E11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75663B6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k % </w:t>
            </w:r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183BF8B0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+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FC03AEC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+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CA158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74C9847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71EBBEA4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-=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BFD8BB1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- </w:t>
            </w:r>
            <w:proofErr w:type="gramStart"/>
            <w:r w:rsidRPr="00921B70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8E4F7B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3000F69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num &lt;&lt; </w:t>
            </w:r>
            <w:r w:rsidRPr="00921B70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, "</w:t>
            </w: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k &lt;&lt; </w:t>
            </w:r>
            <w:proofErr w:type="spellStart"/>
            <w:proofErr w:type="gramStart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45BE027" w14:textId="77777777" w:rsidR="00921B70" w:rsidRPr="00921B70" w:rsidRDefault="00921B70" w:rsidP="00921B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921B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409411E" w14:textId="77777777" w:rsidR="008E7B12" w:rsidRDefault="008E7B12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101BB895" w14:textId="77777777" w:rsidR="007F4E5F" w:rsidRDefault="007F4E5F" w:rsidP="00EE1C32">
      <w:pPr>
        <w:rPr>
          <w:rFonts w:ascii="Times New Roman" w:hAnsi="Times New Roman" w:cs="Times New Roman"/>
        </w:rPr>
      </w:pPr>
    </w:p>
    <w:p w14:paraId="5B9625E9" w14:textId="77777777" w:rsidR="00CB330D" w:rsidRPr="00CB330D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a) Find out the errors and suggest some ways to fix the errors.</w:t>
      </w:r>
    </w:p>
    <w:p w14:paraId="0E385259" w14:textId="703002EE" w:rsidR="007F4E5F" w:rsidRDefault="00CB330D" w:rsidP="00CB330D">
      <w:p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b) Write down the program output after you fix the errors in (a).</w:t>
      </w:r>
    </w:p>
    <w:p w14:paraId="7CED652F" w14:textId="5081EB07" w:rsidR="00CB330D" w:rsidRDefault="00CB330D" w:rsidP="00CB33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26E3575B" w14:textId="35931CDD" w:rsidR="00F0376E" w:rsidRDefault="00F0376E" w:rsidP="00F0376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unction </w:t>
      </w:r>
      <w:proofErr w:type="gramStart"/>
      <w:r>
        <w:rPr>
          <w:rFonts w:ascii="Times New Roman" w:hAnsi="Times New Roman" w:cs="Times New Roman"/>
        </w:rPr>
        <w:t>g(</w:t>
      </w:r>
      <w:proofErr w:type="gramEnd"/>
      <w:r>
        <w:rPr>
          <w:rFonts w:ascii="Times New Roman" w:hAnsi="Times New Roman" w:cs="Times New Roman"/>
        </w:rPr>
        <w:t xml:space="preserve">) was referenced before being declared. </w:t>
      </w:r>
      <w:r w:rsidR="00A33729">
        <w:rPr>
          <w:rFonts w:ascii="Times New Roman" w:hAnsi="Times New Roman" w:cs="Times New Roman"/>
        </w:rPr>
        <w:t>One possible</w:t>
      </w:r>
      <w:r>
        <w:rPr>
          <w:rFonts w:ascii="Times New Roman" w:hAnsi="Times New Roman" w:cs="Times New Roman"/>
        </w:rPr>
        <w:t xml:space="preserve"> fix is to add </w:t>
      </w:r>
      <w:r w:rsidR="00A33729">
        <w:rPr>
          <w:rFonts w:ascii="Times New Roman" w:hAnsi="Times New Roman" w:cs="Times New Roman"/>
        </w:rPr>
        <w:t>“</w:t>
      </w:r>
      <w:r w:rsidRPr="00F0376E">
        <w:rPr>
          <w:rFonts w:ascii="Times New Roman" w:hAnsi="Times New Roman" w:cs="Times New Roman"/>
        </w:rPr>
        <w:t xml:space="preserve">void </w:t>
      </w:r>
      <w:proofErr w:type="gramStart"/>
      <w:r w:rsidRPr="00F0376E">
        <w:rPr>
          <w:rFonts w:ascii="Times New Roman" w:hAnsi="Times New Roman" w:cs="Times New Roman"/>
        </w:rPr>
        <w:t>g(</w:t>
      </w:r>
      <w:proofErr w:type="gramEnd"/>
      <w:r w:rsidRPr="00F0376E">
        <w:rPr>
          <w:rFonts w:ascii="Times New Roman" w:hAnsi="Times New Roman" w:cs="Times New Roman"/>
        </w:rPr>
        <w:t>int&amp; k);</w:t>
      </w:r>
      <w:r w:rsidR="00A3372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before the int main() function. This technique is called function prototyping.</w:t>
      </w:r>
      <w:r w:rsidR="00A33729">
        <w:rPr>
          <w:rFonts w:ascii="Times New Roman" w:hAnsi="Times New Roman" w:cs="Times New Roman"/>
        </w:rPr>
        <w:t xml:space="preserve"> Another possible fix is to put the “int </w:t>
      </w:r>
      <w:proofErr w:type="gramStart"/>
      <w:r w:rsidR="00A33729">
        <w:rPr>
          <w:rFonts w:ascii="Times New Roman" w:hAnsi="Times New Roman" w:cs="Times New Roman"/>
        </w:rPr>
        <w:t>main(</w:t>
      </w:r>
      <w:proofErr w:type="gramEnd"/>
      <w:r w:rsidR="00A33729">
        <w:rPr>
          <w:rFonts w:ascii="Times New Roman" w:hAnsi="Times New Roman" w:cs="Times New Roman"/>
        </w:rPr>
        <w:t>) { … }” function after the declaration of function “void g(int&amp; k)”.</w:t>
      </w:r>
    </w:p>
    <w:p w14:paraId="3E1CD7AC" w14:textId="77777777" w:rsidR="00A33729" w:rsidRDefault="00A33729" w:rsidP="00A33729">
      <w:pPr>
        <w:rPr>
          <w:rFonts w:ascii="Times New Roman" w:hAnsi="Times New Roman" w:cs="Times New Roman"/>
        </w:rPr>
      </w:pPr>
    </w:p>
    <w:p w14:paraId="23A58BE9" w14:textId="77777777" w:rsidR="00A33729" w:rsidRPr="00A33729" w:rsidRDefault="00A33729" w:rsidP="00A33729">
      <w:pPr>
        <w:rPr>
          <w:rFonts w:ascii="Times New Roman" w:hAnsi="Times New Roman" w:cs="Times New Roman"/>
        </w:rPr>
      </w:pPr>
    </w:p>
    <w:p w14:paraId="7CE80B4E" w14:textId="560DA560" w:rsidR="00A33729" w:rsidRDefault="00A33729" w:rsidP="00F0376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program output is as follows:</w:t>
      </w:r>
    </w:p>
    <w:p w14:paraId="4C47AE09" w14:textId="77777777" w:rsidR="00A33729" w:rsidRPr="00A33729" w:rsidRDefault="00A33729" w:rsidP="00A33729">
      <w:pPr>
        <w:pStyle w:val="ListParagraph"/>
        <w:rPr>
          <w:rFonts w:ascii="Times New Roman" w:hAnsi="Times New Roman" w:cs="Times New Roman"/>
        </w:rPr>
      </w:pPr>
      <w:r w:rsidRPr="00A33729">
        <w:rPr>
          <w:rFonts w:ascii="Times New Roman" w:hAnsi="Times New Roman" w:cs="Times New Roman"/>
        </w:rPr>
        <w:t>4, 1</w:t>
      </w:r>
    </w:p>
    <w:p w14:paraId="74EC8042" w14:textId="77777777" w:rsidR="00A33729" w:rsidRPr="00A33729" w:rsidRDefault="00A33729" w:rsidP="00A33729">
      <w:pPr>
        <w:pStyle w:val="ListParagraph"/>
        <w:rPr>
          <w:rFonts w:ascii="Times New Roman" w:hAnsi="Times New Roman" w:cs="Times New Roman"/>
        </w:rPr>
      </w:pPr>
      <w:r w:rsidRPr="00A33729">
        <w:rPr>
          <w:rFonts w:ascii="Times New Roman" w:hAnsi="Times New Roman" w:cs="Times New Roman"/>
        </w:rPr>
        <w:t>2, 3</w:t>
      </w:r>
    </w:p>
    <w:p w14:paraId="3EBBA8CC" w14:textId="300160E2" w:rsidR="00A33729" w:rsidRPr="00F0376E" w:rsidRDefault="00A33729" w:rsidP="00A33729">
      <w:pPr>
        <w:pStyle w:val="ListParagraph"/>
        <w:rPr>
          <w:rFonts w:ascii="Times New Roman" w:hAnsi="Times New Roman" w:cs="Times New Roman"/>
        </w:rPr>
      </w:pPr>
      <w:r w:rsidRPr="00A33729">
        <w:rPr>
          <w:rFonts w:ascii="Times New Roman" w:hAnsi="Times New Roman" w:cs="Times New Roman"/>
        </w:rPr>
        <w:t>0, -5</w:t>
      </w:r>
    </w:p>
    <w:p w14:paraId="7D13D474" w14:textId="0BB66FDF" w:rsidR="00490A92" w:rsidRDefault="00490A92">
      <w:pPr>
        <w:rPr>
          <w:rFonts w:ascii="Times New Roman" w:hAnsi="Times New Roman" w:cs="Times New Roman"/>
        </w:rPr>
      </w:pPr>
    </w:p>
    <w:p w14:paraId="0947BA46" w14:textId="118AE690" w:rsidR="002A0528" w:rsidRPr="00A33729" w:rsidRDefault="0092257D" w:rsidP="00A3372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8" style="width:0;height:1.5pt" o:hralign="center" o:hrstd="t" o:hr="t" fillcolor="#a0a0a0" stroked="f"/>
        </w:pict>
      </w:r>
    </w:p>
    <w:p w14:paraId="204067EC" w14:textId="64DB2C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4C55D9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3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3481FE8D" w14:textId="1B95CBCB" w:rsidR="00106157" w:rsidRDefault="00106157" w:rsidP="00D47BEE">
      <w:pPr>
        <w:rPr>
          <w:rFonts w:ascii="Times New Roman" w:hAnsi="Times New Roman" w:cs="Times New Roman"/>
        </w:rPr>
      </w:pPr>
      <w:r w:rsidRPr="00106157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083F" w14:paraId="38BC6434" w14:textId="77777777" w:rsidTr="00FC083F">
        <w:tc>
          <w:tcPr>
            <w:tcW w:w="10790" w:type="dxa"/>
          </w:tcPr>
          <w:p w14:paraId="060201BD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math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16096D2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02AE361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05CA7B3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k 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D9A7E7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AF225C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6A0CE0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m &lt;&lt; </w:t>
            </w:r>
            <w:proofErr w:type="spellStart"/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20D21AF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CD21E6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3E60C26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B6CCB78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j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5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 &gt;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-){</w:t>
            </w:r>
            <w:proofErr w:type="gramEnd"/>
          </w:p>
          <w:p w14:paraId="27C6A73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j %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0B0AB78A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k = k +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;</w:t>
            </w:r>
            <w:proofErr w:type="gramEnd"/>
          </w:p>
          <w:p w14:paraId="352FDD9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8547CA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2C3F4FF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k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13EA7D4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5D51DD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CDEC1C4" w14:textId="77777777" w:rsidR="00FC083F" w:rsidRDefault="00FC083F" w:rsidP="00D47BEE">
            <w:pPr>
              <w:rPr>
                <w:rFonts w:ascii="Times New Roman" w:hAnsi="Times New Roman" w:cs="Times New Roman"/>
              </w:rPr>
            </w:pPr>
          </w:p>
        </w:tc>
      </w:tr>
    </w:tbl>
    <w:p w14:paraId="5CB7DCCC" w14:textId="4AD86306" w:rsidR="00FC083F" w:rsidRDefault="00FC083F" w:rsidP="00D47BEE">
      <w:pPr>
        <w:rPr>
          <w:rFonts w:ascii="Times New Roman" w:hAnsi="Times New Roman" w:cs="Times New Roman"/>
        </w:rPr>
      </w:pPr>
    </w:p>
    <w:p w14:paraId="1D2C686A" w14:textId="77777777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a) What is the scope of variable k?</w:t>
      </w:r>
    </w:p>
    <w:p w14:paraId="4BAE5A63" w14:textId="25FBF4F3" w:rsidR="00F84BE0" w:rsidRP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b) What is the scope of parameter m?</w:t>
      </w:r>
    </w:p>
    <w:p w14:paraId="6A5BA8C8" w14:textId="7ACE646C" w:rsidR="00F84BE0" w:rsidRDefault="00F84BE0" w:rsidP="00F84BE0">
      <w:p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>c) What is the scope of variable j?</w:t>
      </w:r>
    </w:p>
    <w:p w14:paraId="7F17B06E" w14:textId="77777777" w:rsidR="00F84BE0" w:rsidRDefault="00F84BE0" w:rsidP="00D47BEE">
      <w:pPr>
        <w:rPr>
          <w:rFonts w:ascii="Times New Roman" w:hAnsi="Times New Roman" w:cs="Times New Roman"/>
        </w:rPr>
      </w:pPr>
    </w:p>
    <w:p w14:paraId="712D64D1" w14:textId="1C88506C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5F8B715E" w14:textId="78EBDEE8" w:rsidR="00D47BEE" w:rsidRDefault="00A5564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ntire file</w:t>
      </w:r>
    </w:p>
    <w:p w14:paraId="3F54C119" w14:textId="033437E8" w:rsidR="00D47BEE" w:rsidRDefault="00A5564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entire </w:t>
      </w:r>
      <w:proofErr w:type="gramStart"/>
      <w:r>
        <w:rPr>
          <w:rFonts w:ascii="Times New Roman" w:hAnsi="Times New Roman" w:cs="Times New Roman"/>
        </w:rPr>
        <w:t>display(</w:t>
      </w:r>
      <w:proofErr w:type="gramEnd"/>
      <w:r>
        <w:rPr>
          <w:rFonts w:ascii="Times New Roman" w:hAnsi="Times New Roman" w:cs="Times New Roman"/>
        </w:rPr>
        <w:t>) function</w:t>
      </w:r>
    </w:p>
    <w:p w14:paraId="597F4CCF" w14:textId="24C35D7F" w:rsidR="00D47BEE" w:rsidRPr="00D47BEE" w:rsidRDefault="00A5564E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start of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loop till the end of it, where j no longer &gt;= 1.</w:t>
      </w:r>
    </w:p>
    <w:p w14:paraId="35881C16" w14:textId="739B5DAC" w:rsidR="00EE1C32" w:rsidRPr="00EE1C32" w:rsidRDefault="0092257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29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77AD1CB5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0449B7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</w:t>
      </w:r>
      <w:r w:rsidR="002A0528">
        <w:rPr>
          <w:rFonts w:ascii="Times New Roman" w:hAnsi="Times New Roman" w:cs="Times New Roman"/>
          <w:b/>
          <w:bCs/>
        </w:rPr>
        <w:t>4</w:t>
      </w:r>
      <w:r w:rsidRPr="00EE1C32">
        <w:rPr>
          <w:rFonts w:ascii="Times New Roman" w:hAnsi="Times New Roman" w:cs="Times New Roman"/>
          <w:b/>
          <w:bCs/>
        </w:rPr>
        <w:t xml:space="preserve"> (Please submit your answer to Moodle)</w:t>
      </w:r>
    </w:p>
    <w:p w14:paraId="262AAB24" w14:textId="7D9D7A6E" w:rsidR="0047332A" w:rsidRDefault="0047332A" w:rsidP="00EE1C32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332A" w14:paraId="1D44A002" w14:textId="77777777" w:rsidTr="0047332A">
        <w:tc>
          <w:tcPr>
            <w:tcW w:w="10790" w:type="dxa"/>
          </w:tcPr>
          <w:p w14:paraId="60D6877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2117D55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A60672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F617F3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p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q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A59F7C2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;</w:t>
            </w:r>
            <w:proofErr w:type="gramEnd"/>
          </w:p>
          <w:p w14:paraId="1882AFB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w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q;</w:t>
            </w:r>
            <w:proofErr w:type="gramEnd"/>
          </w:p>
          <w:p w14:paraId="689B919C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q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;</w:t>
            </w:r>
            <w:proofErr w:type="gramEnd"/>
          </w:p>
          <w:p w14:paraId="332E0C3A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p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;</w:t>
            </w:r>
            <w:proofErr w:type="gramEnd"/>
          </w:p>
          <w:p w14:paraId="0897DEE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;</w:t>
            </w:r>
            <w:proofErr w:type="gramEnd"/>
          </w:p>
          <w:p w14:paraId="454EB82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s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q;</w:t>
            </w:r>
            <w:proofErr w:type="gramEnd"/>
          </w:p>
          <w:p w14:paraId="77FB9C8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AB0407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A58D84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3832BF9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a, b, c,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d;</w:t>
            </w:r>
            <w:proofErr w:type="gramEnd"/>
          </w:p>
          <w:p w14:paraId="0DECFE5E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b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7E70EF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c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6355FF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8AF38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d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516B7E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399DE00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, b, c, d);</w:t>
            </w:r>
          </w:p>
          <w:p w14:paraId="20E691F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a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b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c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d &lt;&lt; </w:t>
            </w:r>
            <w:proofErr w:type="spellStart"/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87ACD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A29C13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1C5FAB8A" w14:textId="77777777" w:rsidR="0047332A" w:rsidRDefault="0047332A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702B69B4" w14:textId="39829B18" w:rsidR="0047332A" w:rsidRDefault="0047332A" w:rsidP="00EE1C32">
      <w:pPr>
        <w:rPr>
          <w:rFonts w:ascii="Times New Roman" w:hAnsi="Times New Roman" w:cs="Times New Roman"/>
        </w:rPr>
      </w:pPr>
    </w:p>
    <w:p w14:paraId="6A2A26F9" w14:textId="77777777" w:rsidR="0047332A" w:rsidRP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a) Write down the expected program output.</w:t>
      </w:r>
    </w:p>
    <w:p w14:paraId="6284C8F9" w14:textId="47276278" w:rsidR="0047332A" w:rsidRDefault="0047332A" w:rsidP="0047332A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 xml:space="preserve">b) What would be the program output if line 4 is replaced by </w:t>
      </w:r>
      <w:r w:rsidR="00A11700">
        <w:rPr>
          <w:rFonts w:ascii="Times New Roman" w:hAnsi="Times New Roman" w:cs="Times New Roman"/>
        </w:rPr>
        <w:t>“</w:t>
      </w:r>
      <w:r w:rsidRPr="0047332A">
        <w:rPr>
          <w:rFonts w:ascii="Times New Roman" w:hAnsi="Times New Roman" w:cs="Times New Roman"/>
        </w:rPr>
        <w:t xml:space="preserve">void </w:t>
      </w:r>
      <w:proofErr w:type="gramStart"/>
      <w:r w:rsidRPr="0047332A">
        <w:rPr>
          <w:rFonts w:ascii="Times New Roman" w:hAnsi="Times New Roman" w:cs="Times New Roman"/>
        </w:rPr>
        <w:t>f(</w:t>
      </w:r>
      <w:proofErr w:type="gramEnd"/>
      <w:r w:rsidRPr="0047332A">
        <w:rPr>
          <w:rFonts w:ascii="Times New Roman" w:hAnsi="Times New Roman" w:cs="Times New Roman"/>
        </w:rPr>
        <w:t>double &amp;p, double &amp;q, double &amp;r, double &amp;s)</w:t>
      </w:r>
      <w:r w:rsidR="00A11700">
        <w:rPr>
          <w:rFonts w:ascii="Times New Roman" w:hAnsi="Times New Roman" w:cs="Times New Roman"/>
        </w:rPr>
        <w:t xml:space="preserve"> {”</w:t>
      </w:r>
      <w:r w:rsidRPr="0047332A">
        <w:rPr>
          <w:rFonts w:ascii="Times New Roman" w:hAnsi="Times New Roman" w:cs="Times New Roman"/>
        </w:rPr>
        <w:t xml:space="preserve"> ?</w:t>
      </w:r>
    </w:p>
    <w:p w14:paraId="26440A21" w14:textId="77777777" w:rsidR="00256DA6" w:rsidRDefault="00256DA6" w:rsidP="00C97DFB">
      <w:pPr>
        <w:rPr>
          <w:rFonts w:ascii="Times New Roman" w:hAnsi="Times New Roman" w:cs="Times New Roman"/>
        </w:rPr>
      </w:pPr>
    </w:p>
    <w:p w14:paraId="0719741F" w14:textId="505B800D" w:rsidR="00C97DFB" w:rsidRDefault="00DD521E" w:rsidP="00C97DFB">
      <w:pPr>
        <w:rPr>
          <w:rFonts w:ascii="Times New Roman" w:hAnsi="Times New Roman" w:cs="Times New Roman"/>
        </w:rPr>
      </w:pPr>
      <w:r w:rsidRPr="00C97DFB">
        <w:rPr>
          <w:rFonts w:ascii="Times New Roman" w:hAnsi="Times New Roman" w:cs="Times New Roman"/>
        </w:rPr>
        <w:t>Ans:</w:t>
      </w:r>
      <w:r w:rsidR="00C97DFB" w:rsidRPr="00C97DFB">
        <w:rPr>
          <w:rFonts w:ascii="Times New Roman" w:hAnsi="Times New Roman" w:cs="Times New Roman"/>
        </w:rPr>
        <w:t xml:space="preserve"> </w:t>
      </w:r>
    </w:p>
    <w:p w14:paraId="7041B1FA" w14:textId="77777777" w:rsidR="008F08F1" w:rsidRPr="008F08F1" w:rsidRDefault="008F08F1" w:rsidP="008F08F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.1</w:t>
      </w:r>
    </w:p>
    <w:p w14:paraId="112B7C47" w14:textId="7F40B3E1" w:rsidR="008F08F1" w:rsidRPr="008F08F1" w:rsidRDefault="008F08F1" w:rsidP="008F08F1">
      <w:pPr>
        <w:pStyle w:val="ListParagraph"/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00.1</w:t>
      </w:r>
    </w:p>
    <w:p w14:paraId="4C4B64D7" w14:textId="77777777" w:rsidR="008F08F1" w:rsidRPr="008F08F1" w:rsidRDefault="008F08F1" w:rsidP="008F08F1">
      <w:pPr>
        <w:pStyle w:val="ListParagraph"/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0.1</w:t>
      </w:r>
    </w:p>
    <w:p w14:paraId="5D184240" w14:textId="77777777" w:rsidR="008F08F1" w:rsidRDefault="008F08F1" w:rsidP="008F08F1">
      <w:pPr>
        <w:pStyle w:val="ListParagraph"/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000.1</w:t>
      </w:r>
    </w:p>
    <w:p w14:paraId="3342BEE2" w14:textId="77777777" w:rsidR="008F08F1" w:rsidRDefault="008F08F1" w:rsidP="008F08F1">
      <w:pPr>
        <w:pStyle w:val="ListParagraph"/>
        <w:ind w:left="0"/>
        <w:rPr>
          <w:rFonts w:ascii="Times New Roman" w:hAnsi="Times New Roman" w:cs="Times New Roman"/>
        </w:rPr>
      </w:pPr>
    </w:p>
    <w:p w14:paraId="0C544F07" w14:textId="28AA95D4" w:rsidR="008F08F1" w:rsidRPr="008F08F1" w:rsidRDefault="008F08F1" w:rsidP="008F08F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.1</w:t>
      </w:r>
    </w:p>
    <w:p w14:paraId="19686BAE" w14:textId="77777777" w:rsidR="008F08F1" w:rsidRPr="008F08F1" w:rsidRDefault="008F08F1" w:rsidP="008F08F1">
      <w:pPr>
        <w:pStyle w:val="ListParagraph"/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00.1</w:t>
      </w:r>
    </w:p>
    <w:p w14:paraId="55F7A529" w14:textId="77777777" w:rsidR="008F08F1" w:rsidRPr="008F08F1" w:rsidRDefault="008F08F1" w:rsidP="008F08F1">
      <w:pPr>
        <w:pStyle w:val="ListParagraph"/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1</w:t>
      </w:r>
    </w:p>
    <w:p w14:paraId="7CBCDB90" w14:textId="18880384" w:rsidR="00A80F1C" w:rsidRPr="00EE1C32" w:rsidRDefault="008F08F1" w:rsidP="008F08F1">
      <w:pPr>
        <w:pStyle w:val="ListParagraph"/>
        <w:rPr>
          <w:rFonts w:ascii="Times New Roman" w:hAnsi="Times New Roman" w:cs="Times New Roman"/>
        </w:rPr>
      </w:pPr>
      <w:r w:rsidRPr="008F08F1">
        <w:rPr>
          <w:rFonts w:ascii="Times New Roman" w:hAnsi="Times New Roman" w:cs="Times New Roman"/>
        </w:rPr>
        <w:t>10010</w:t>
      </w:r>
    </w:p>
    <w:sectPr w:rsidR="00A80F1C" w:rsidRPr="00EE1C32" w:rsidSect="00C2589B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75FE2" w14:textId="77777777" w:rsidR="00C2589B" w:rsidRDefault="00C2589B" w:rsidP="00EE1C32">
      <w:pPr>
        <w:spacing w:after="0" w:line="240" w:lineRule="auto"/>
      </w:pPr>
      <w:r>
        <w:separator/>
      </w:r>
    </w:p>
  </w:endnote>
  <w:endnote w:type="continuationSeparator" w:id="0">
    <w:p w14:paraId="589E9CA3" w14:textId="77777777" w:rsidR="00C2589B" w:rsidRDefault="00C2589B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69D35A87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1C5BB4">
      <w:rPr>
        <w:rFonts w:ascii="Times New Roman" w:hAnsi="Times New Roman" w:cs="Times New Roman"/>
        <w:sz w:val="20"/>
      </w:rPr>
      <w:t>5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B3A44" w14:textId="77777777" w:rsidR="00C2589B" w:rsidRDefault="00C2589B" w:rsidP="00EE1C32">
      <w:pPr>
        <w:spacing w:after="0" w:line="240" w:lineRule="auto"/>
      </w:pPr>
      <w:r>
        <w:separator/>
      </w:r>
    </w:p>
  </w:footnote>
  <w:footnote w:type="continuationSeparator" w:id="0">
    <w:p w14:paraId="68EA0D15" w14:textId="77777777" w:rsidR="00C2589B" w:rsidRDefault="00C2589B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60B9F"/>
    <w:multiLevelType w:val="hybridMultilevel"/>
    <w:tmpl w:val="B1A6C7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B584F"/>
    <w:multiLevelType w:val="hybridMultilevel"/>
    <w:tmpl w:val="3D7410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0360E"/>
    <w:multiLevelType w:val="hybridMultilevel"/>
    <w:tmpl w:val="10E6BA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422380"/>
    <w:multiLevelType w:val="hybridMultilevel"/>
    <w:tmpl w:val="45CE85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07250A"/>
    <w:multiLevelType w:val="hybridMultilevel"/>
    <w:tmpl w:val="3BA20F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0957628">
    <w:abstractNumId w:val="11"/>
  </w:num>
  <w:num w:numId="2" w16cid:durableId="1841237638">
    <w:abstractNumId w:val="6"/>
  </w:num>
  <w:num w:numId="3" w16cid:durableId="991249923">
    <w:abstractNumId w:val="20"/>
  </w:num>
  <w:num w:numId="4" w16cid:durableId="1816604151">
    <w:abstractNumId w:val="16"/>
  </w:num>
  <w:num w:numId="5" w16cid:durableId="1525752105">
    <w:abstractNumId w:val="22"/>
  </w:num>
  <w:num w:numId="6" w16cid:durableId="948972894">
    <w:abstractNumId w:val="13"/>
  </w:num>
  <w:num w:numId="7" w16cid:durableId="166530073">
    <w:abstractNumId w:val="9"/>
  </w:num>
  <w:num w:numId="8" w16cid:durableId="1988850471">
    <w:abstractNumId w:val="7"/>
  </w:num>
  <w:num w:numId="9" w16cid:durableId="603541206">
    <w:abstractNumId w:val="19"/>
  </w:num>
  <w:num w:numId="10" w16cid:durableId="769617258">
    <w:abstractNumId w:val="3"/>
  </w:num>
  <w:num w:numId="11" w16cid:durableId="1190795202">
    <w:abstractNumId w:val="21"/>
  </w:num>
  <w:num w:numId="12" w16cid:durableId="455947760">
    <w:abstractNumId w:val="1"/>
  </w:num>
  <w:num w:numId="13" w16cid:durableId="1860192481">
    <w:abstractNumId w:val="0"/>
  </w:num>
  <w:num w:numId="14" w16cid:durableId="1323239471">
    <w:abstractNumId w:val="10"/>
  </w:num>
  <w:num w:numId="15" w16cid:durableId="1901475044">
    <w:abstractNumId w:val="8"/>
  </w:num>
  <w:num w:numId="16" w16cid:durableId="1905950273">
    <w:abstractNumId w:val="4"/>
  </w:num>
  <w:num w:numId="17" w16cid:durableId="464665968">
    <w:abstractNumId w:val="14"/>
  </w:num>
  <w:num w:numId="18" w16cid:durableId="1188327888">
    <w:abstractNumId w:val="15"/>
  </w:num>
  <w:num w:numId="19" w16cid:durableId="1835484882">
    <w:abstractNumId w:val="5"/>
  </w:num>
  <w:num w:numId="20" w16cid:durableId="130025465">
    <w:abstractNumId w:val="18"/>
  </w:num>
  <w:num w:numId="21" w16cid:durableId="286620699">
    <w:abstractNumId w:val="2"/>
  </w:num>
  <w:num w:numId="22" w16cid:durableId="859512572">
    <w:abstractNumId w:val="17"/>
  </w:num>
  <w:num w:numId="23" w16cid:durableId="1151015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1512E"/>
    <w:rsid w:val="000449B7"/>
    <w:rsid w:val="00106157"/>
    <w:rsid w:val="00127B40"/>
    <w:rsid w:val="00177C16"/>
    <w:rsid w:val="001A0767"/>
    <w:rsid w:val="001C5BB4"/>
    <w:rsid w:val="00203002"/>
    <w:rsid w:val="00221761"/>
    <w:rsid w:val="00256DA6"/>
    <w:rsid w:val="00271FFE"/>
    <w:rsid w:val="00273697"/>
    <w:rsid w:val="002A0528"/>
    <w:rsid w:val="002A4273"/>
    <w:rsid w:val="00310CE9"/>
    <w:rsid w:val="00392D09"/>
    <w:rsid w:val="003A1E3C"/>
    <w:rsid w:val="004646F3"/>
    <w:rsid w:val="0047332A"/>
    <w:rsid w:val="00490A92"/>
    <w:rsid w:val="004C55D9"/>
    <w:rsid w:val="004E35B0"/>
    <w:rsid w:val="00556C6F"/>
    <w:rsid w:val="005D4958"/>
    <w:rsid w:val="0063084D"/>
    <w:rsid w:val="006D76D5"/>
    <w:rsid w:val="006F2C98"/>
    <w:rsid w:val="00712A4B"/>
    <w:rsid w:val="007669EB"/>
    <w:rsid w:val="007E56D8"/>
    <w:rsid w:val="007F4E5F"/>
    <w:rsid w:val="00816789"/>
    <w:rsid w:val="00837D6B"/>
    <w:rsid w:val="008A4F40"/>
    <w:rsid w:val="008C153E"/>
    <w:rsid w:val="008E7B12"/>
    <w:rsid w:val="008F08F1"/>
    <w:rsid w:val="00921B70"/>
    <w:rsid w:val="0092257D"/>
    <w:rsid w:val="0094070A"/>
    <w:rsid w:val="00944F93"/>
    <w:rsid w:val="0096206F"/>
    <w:rsid w:val="00A11700"/>
    <w:rsid w:val="00A33729"/>
    <w:rsid w:val="00A5564E"/>
    <w:rsid w:val="00A80F1C"/>
    <w:rsid w:val="00A816F6"/>
    <w:rsid w:val="00B15402"/>
    <w:rsid w:val="00BE1D32"/>
    <w:rsid w:val="00BF279D"/>
    <w:rsid w:val="00C2589B"/>
    <w:rsid w:val="00C76171"/>
    <w:rsid w:val="00C97DFB"/>
    <w:rsid w:val="00CB330D"/>
    <w:rsid w:val="00D0687D"/>
    <w:rsid w:val="00D1303F"/>
    <w:rsid w:val="00D47BEE"/>
    <w:rsid w:val="00D754A1"/>
    <w:rsid w:val="00DD521E"/>
    <w:rsid w:val="00E07796"/>
    <w:rsid w:val="00E47433"/>
    <w:rsid w:val="00EA7FD4"/>
    <w:rsid w:val="00EE1C32"/>
    <w:rsid w:val="00F0376E"/>
    <w:rsid w:val="00F84BE0"/>
    <w:rsid w:val="00FC083F"/>
    <w:rsid w:val="00FC3484"/>
    <w:rsid w:val="00FC6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9665C"/>
  <w15:docId w15:val="{472264D8-6B14-4CBF-8858-BAD211D79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2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0B35F9"/>
    <w:rsid w:val="000B559E"/>
    <w:rsid w:val="002A7C08"/>
    <w:rsid w:val="00370DF0"/>
    <w:rsid w:val="004B4091"/>
    <w:rsid w:val="004B5086"/>
    <w:rsid w:val="006422AA"/>
    <w:rsid w:val="008A7B58"/>
    <w:rsid w:val="00A80F08"/>
    <w:rsid w:val="00A84E8F"/>
    <w:rsid w:val="00D8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40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B61D5-D8B7-46C9-934B-FB72E28E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5</Pages>
  <Words>694</Words>
  <Characters>39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eric310@connect.hku.hk</cp:lastModifiedBy>
  <cp:revision>2</cp:revision>
  <dcterms:created xsi:type="dcterms:W3CDTF">2020-02-06T13:57:00Z</dcterms:created>
  <dcterms:modified xsi:type="dcterms:W3CDTF">2024-02-27T11:29:00Z</dcterms:modified>
</cp:coreProperties>
</file>